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0C785" w14:textId="62182DC5" w:rsidR="009D00C1" w:rsidRDefault="009D00C1" w:rsidP="009D00C1">
      <w:pPr>
        <w:spacing w:after="150" w:line="330" w:lineRule="atLeast"/>
        <w:jc w:val="center"/>
        <w:rPr>
          <w:rFonts w:ascii="Times New Roman" w:eastAsia="Times New Roman" w:hAnsi="Times New Roman" w:cs="Times New Roman"/>
          <w:b/>
          <w:bCs/>
          <w:color w:val="494949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494949"/>
          <w:sz w:val="24"/>
          <w:szCs w:val="24"/>
        </w:rPr>
        <w:t>SKG Referral Program</w:t>
      </w:r>
    </w:p>
    <w:p w14:paraId="20FB2CE9" w14:textId="29FFC90D" w:rsidR="00205569" w:rsidRPr="00205569" w:rsidRDefault="00205569" w:rsidP="00205569">
      <w:pPr>
        <w:spacing w:after="150" w:line="330" w:lineRule="atLeast"/>
        <w:rPr>
          <w:rFonts w:ascii="Times New Roman" w:eastAsia="Times New Roman" w:hAnsi="Times New Roman" w:cs="Times New Roman"/>
          <w:color w:val="494949"/>
          <w:sz w:val="24"/>
          <w:szCs w:val="24"/>
        </w:rPr>
      </w:pPr>
      <w:r w:rsidRPr="00205569">
        <w:rPr>
          <w:rFonts w:ascii="Times New Roman" w:eastAsia="Times New Roman" w:hAnsi="Times New Roman" w:cs="Times New Roman"/>
          <w:b/>
          <w:bCs/>
          <w:color w:val="494949"/>
          <w:sz w:val="24"/>
          <w:szCs w:val="24"/>
        </w:rPr>
        <w:t>Description</w:t>
      </w:r>
    </w:p>
    <w:p w14:paraId="5EF6988C" w14:textId="70D99449" w:rsidR="00205569" w:rsidRPr="00205569" w:rsidRDefault="00205569" w:rsidP="00205569">
      <w:pPr>
        <w:spacing w:after="150" w:line="330" w:lineRule="atLeast"/>
        <w:rPr>
          <w:rFonts w:ascii="Times New Roman" w:eastAsia="Times New Roman" w:hAnsi="Times New Roman" w:cs="Times New Roman"/>
          <w:color w:val="494949"/>
          <w:sz w:val="24"/>
          <w:szCs w:val="24"/>
        </w:rPr>
      </w:pPr>
      <w:r>
        <w:rPr>
          <w:rFonts w:ascii="Times New Roman" w:eastAsia="Times New Roman" w:hAnsi="Times New Roman" w:cs="Times New Roman"/>
          <w:color w:val="494949"/>
          <w:sz w:val="24"/>
          <w:szCs w:val="24"/>
        </w:rPr>
        <w:t>SKG</w:t>
      </w:r>
      <w:r w:rsidRPr="00205569">
        <w:rPr>
          <w:rFonts w:ascii="Times New Roman" w:eastAsia="Times New Roman" w:hAnsi="Times New Roman" w:cs="Times New Roman"/>
          <w:color w:val="494949"/>
          <w:sz w:val="24"/>
          <w:szCs w:val="24"/>
        </w:rPr>
        <w:t xml:space="preserve"> is always looking for good people, and you can help. Research has shown, and our own experience supports, that new hires who </w:t>
      </w:r>
      <w:r>
        <w:rPr>
          <w:rFonts w:ascii="Times New Roman" w:eastAsia="Times New Roman" w:hAnsi="Times New Roman" w:cs="Times New Roman"/>
          <w:color w:val="494949"/>
          <w:sz w:val="24"/>
          <w:szCs w:val="24"/>
        </w:rPr>
        <w:t>have been referred to SKG</w:t>
      </w:r>
      <w:r w:rsidRPr="00205569">
        <w:rPr>
          <w:rFonts w:ascii="Times New Roman" w:eastAsia="Times New Roman" w:hAnsi="Times New Roman" w:cs="Times New Roman"/>
          <w:color w:val="494949"/>
          <w:sz w:val="24"/>
          <w:szCs w:val="24"/>
        </w:rPr>
        <w:t xml:space="preserve"> through employee referrals are excellent contributors, stay with the company longer and are more cost-effective recruits.</w:t>
      </w:r>
    </w:p>
    <w:p w14:paraId="35470BA6" w14:textId="50719BCE" w:rsidR="00205569" w:rsidRPr="00205569" w:rsidRDefault="00205569" w:rsidP="00205569">
      <w:pPr>
        <w:spacing w:after="150" w:line="330" w:lineRule="atLeast"/>
        <w:rPr>
          <w:rFonts w:ascii="Times New Roman" w:eastAsia="Times New Roman" w:hAnsi="Times New Roman" w:cs="Times New Roman"/>
          <w:color w:val="494949"/>
          <w:sz w:val="24"/>
          <w:szCs w:val="24"/>
        </w:rPr>
      </w:pPr>
      <w:r w:rsidRPr="00205569">
        <w:rPr>
          <w:rFonts w:ascii="Times New Roman" w:eastAsia="Times New Roman" w:hAnsi="Times New Roman" w:cs="Times New Roman"/>
          <w:color w:val="494949"/>
          <w:sz w:val="24"/>
          <w:szCs w:val="24"/>
        </w:rPr>
        <w:t xml:space="preserve">That's where you come in! If you know someone who would be a good addition to </w:t>
      </w:r>
      <w:r>
        <w:rPr>
          <w:rFonts w:ascii="Times New Roman" w:eastAsia="Times New Roman" w:hAnsi="Times New Roman" w:cs="Times New Roman"/>
          <w:color w:val="494949"/>
          <w:sz w:val="24"/>
          <w:szCs w:val="24"/>
        </w:rPr>
        <w:t>SKG,</w:t>
      </w:r>
      <w:r w:rsidRPr="00205569">
        <w:rPr>
          <w:rFonts w:ascii="Times New Roman" w:eastAsia="Times New Roman" w:hAnsi="Times New Roman" w:cs="Times New Roman"/>
          <w:color w:val="494949"/>
          <w:sz w:val="24"/>
          <w:szCs w:val="24"/>
        </w:rPr>
        <w:t xml:space="preserve"> you may be awarded a referral bonus of [dollar amount] (less taxes) if you refer a candidate and he or she is hired.</w:t>
      </w:r>
    </w:p>
    <w:p w14:paraId="0196C284" w14:textId="0720A543" w:rsidR="00205569" w:rsidRPr="00205569" w:rsidRDefault="00205569" w:rsidP="00205569">
      <w:pPr>
        <w:spacing w:after="150" w:line="330" w:lineRule="atLeast"/>
        <w:rPr>
          <w:rFonts w:ascii="Times New Roman" w:eastAsia="Times New Roman" w:hAnsi="Times New Roman" w:cs="Times New Roman"/>
          <w:color w:val="494949"/>
          <w:sz w:val="24"/>
          <w:szCs w:val="24"/>
        </w:rPr>
      </w:pPr>
      <w:r w:rsidRPr="00205569">
        <w:rPr>
          <w:rFonts w:ascii="Times New Roman" w:eastAsia="Times New Roman" w:hAnsi="Times New Roman" w:cs="Times New Roman"/>
          <w:color w:val="494949"/>
          <w:sz w:val="24"/>
          <w:szCs w:val="24"/>
        </w:rPr>
        <w:t xml:space="preserve">Employees must refer candidates to Human </w:t>
      </w:r>
      <w:r>
        <w:rPr>
          <w:rFonts w:ascii="Times New Roman" w:eastAsia="Times New Roman" w:hAnsi="Times New Roman" w:cs="Times New Roman"/>
          <w:color w:val="494949"/>
          <w:sz w:val="24"/>
          <w:szCs w:val="24"/>
        </w:rPr>
        <w:t xml:space="preserve">Resources by </w:t>
      </w:r>
      <w:r w:rsidRPr="00205569">
        <w:rPr>
          <w:rFonts w:ascii="Times New Roman" w:eastAsia="Times New Roman" w:hAnsi="Times New Roman" w:cs="Times New Roman"/>
          <w:color w:val="494949"/>
          <w:sz w:val="24"/>
          <w:szCs w:val="24"/>
        </w:rPr>
        <w:t>using the candidate referral form.</w:t>
      </w:r>
    </w:p>
    <w:p w14:paraId="1085F62C" w14:textId="77777777" w:rsidR="00205569" w:rsidRPr="00205569" w:rsidRDefault="00205569" w:rsidP="00205569">
      <w:pPr>
        <w:spacing w:after="150" w:line="330" w:lineRule="atLeast"/>
        <w:rPr>
          <w:rFonts w:ascii="Times New Roman" w:eastAsia="Times New Roman" w:hAnsi="Times New Roman" w:cs="Times New Roman"/>
          <w:color w:val="494949"/>
          <w:sz w:val="24"/>
          <w:szCs w:val="24"/>
        </w:rPr>
      </w:pPr>
      <w:r w:rsidRPr="00205569">
        <w:rPr>
          <w:rFonts w:ascii="Times New Roman" w:eastAsia="Times New Roman" w:hAnsi="Times New Roman" w:cs="Times New Roman"/>
          <w:b/>
          <w:bCs/>
          <w:color w:val="494949"/>
          <w:sz w:val="24"/>
          <w:szCs w:val="24"/>
        </w:rPr>
        <w:t>Program Rules</w:t>
      </w:r>
    </w:p>
    <w:p w14:paraId="5D1F14DB" w14:textId="7BED5659" w:rsidR="00205569" w:rsidRPr="009D00C1" w:rsidRDefault="00205569" w:rsidP="002055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494949"/>
          <w:sz w:val="24"/>
          <w:szCs w:val="24"/>
        </w:rPr>
      </w:pPr>
      <w:r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>SKG Human Resources will communicate to all employees when an open position is eligible for the referral bonus</w:t>
      </w:r>
      <w:r w:rsidR="009D00C1"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>.</w:t>
      </w:r>
    </w:p>
    <w:p w14:paraId="7E41BE2D" w14:textId="5B169AFA" w:rsidR="00205569" w:rsidRPr="009D00C1" w:rsidRDefault="00205569" w:rsidP="002055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494949"/>
          <w:sz w:val="24"/>
          <w:szCs w:val="24"/>
        </w:rPr>
      </w:pPr>
      <w:r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>All SKG employees, except C-Suite members and Human Resources personnel are eligible for the referral bonus.</w:t>
      </w:r>
    </w:p>
    <w:p w14:paraId="3B29B1C8" w14:textId="77777777" w:rsidR="00205569" w:rsidRPr="009D00C1" w:rsidRDefault="00205569" w:rsidP="002055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494949"/>
          <w:sz w:val="24"/>
          <w:szCs w:val="24"/>
        </w:rPr>
      </w:pPr>
      <w:r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>The referral date cannot be earlier than the date the job opening is posted. The hiring of a referred employee must occur within 180 days (six months) of the initial referral date.</w:t>
      </w:r>
    </w:p>
    <w:p w14:paraId="70BEFA6E" w14:textId="77777777" w:rsidR="00205569" w:rsidRPr="009D00C1" w:rsidRDefault="00205569" w:rsidP="002055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494949"/>
          <w:sz w:val="24"/>
          <w:szCs w:val="24"/>
        </w:rPr>
      </w:pPr>
      <w:r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>The referral must represent the candidate's first contact with SKG</w:t>
      </w:r>
    </w:p>
    <w:p w14:paraId="49961767" w14:textId="43FFFBA4" w:rsidR="00205569" w:rsidRPr="009D00C1" w:rsidRDefault="00205569" w:rsidP="002055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494949"/>
          <w:sz w:val="24"/>
          <w:szCs w:val="24"/>
        </w:rPr>
      </w:pPr>
      <w:r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>Temporary, volunteers and former employees of SKG are not eligible candidates for referral awards.</w:t>
      </w:r>
    </w:p>
    <w:p w14:paraId="1E0CAAC7" w14:textId="71841CD4" w:rsidR="00205569" w:rsidRPr="009D00C1" w:rsidRDefault="00205569" w:rsidP="002055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494949"/>
          <w:sz w:val="24"/>
          <w:szCs w:val="24"/>
        </w:rPr>
      </w:pPr>
      <w:r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>To be eligible for an award, an employee must submit a referral to Human Resources with a candidate referral form.</w:t>
      </w:r>
    </w:p>
    <w:p w14:paraId="67005E65" w14:textId="77777777" w:rsidR="00205569" w:rsidRPr="009D00C1" w:rsidRDefault="00205569" w:rsidP="002055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494949"/>
          <w:sz w:val="24"/>
          <w:szCs w:val="24"/>
        </w:rPr>
      </w:pPr>
      <w:r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>The referring employee must agree to have his or her name used when the company contacts the candidate.</w:t>
      </w:r>
    </w:p>
    <w:p w14:paraId="14323B2F" w14:textId="77777777" w:rsidR="00205569" w:rsidRPr="009D00C1" w:rsidRDefault="00205569" w:rsidP="002055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494949"/>
          <w:sz w:val="24"/>
          <w:szCs w:val="24"/>
        </w:rPr>
      </w:pPr>
      <w:r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>The first employee to refer a candidate will be the only referring employee eligible for payment.</w:t>
      </w:r>
    </w:p>
    <w:p w14:paraId="66154287" w14:textId="77777777" w:rsidR="00205569" w:rsidRPr="009D00C1" w:rsidRDefault="00205569" w:rsidP="002055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494949"/>
          <w:sz w:val="24"/>
          <w:szCs w:val="24"/>
        </w:rPr>
      </w:pPr>
      <w:r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>Only candidates who meet the essential qualifications for the position will be considered.</w:t>
      </w:r>
    </w:p>
    <w:p w14:paraId="58A627AF" w14:textId="77777777" w:rsidR="00205569" w:rsidRPr="009D00C1" w:rsidRDefault="00205569" w:rsidP="002055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494949"/>
          <w:sz w:val="24"/>
          <w:szCs w:val="24"/>
        </w:rPr>
      </w:pPr>
      <w:r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>All candidates will be evaluated for employment consistent with company policies and procedures.</w:t>
      </w:r>
    </w:p>
    <w:p w14:paraId="794D3AF7" w14:textId="77777777" w:rsidR="00205569" w:rsidRPr="009D00C1" w:rsidRDefault="00205569" w:rsidP="002055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494949"/>
          <w:sz w:val="24"/>
          <w:szCs w:val="24"/>
        </w:rPr>
      </w:pPr>
      <w:r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>All information regarding the hiring decision will remain strictly confidential.</w:t>
      </w:r>
    </w:p>
    <w:p w14:paraId="22DC0021" w14:textId="0D8CB374" w:rsidR="00205569" w:rsidRPr="009D00C1" w:rsidRDefault="00205569" w:rsidP="002055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494949"/>
          <w:sz w:val="24"/>
          <w:szCs w:val="24"/>
        </w:rPr>
      </w:pPr>
      <w:r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 xml:space="preserve">The referring employee must be employed by SKG during the hired candidate's first </w:t>
      </w:r>
      <w:r w:rsidR="009D00C1"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>90</w:t>
      </w:r>
      <w:r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 xml:space="preserve"> days of employment to receive payment of the referral bonus</w:t>
      </w:r>
      <w:r w:rsidR="009D00C1"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>.</w:t>
      </w:r>
    </w:p>
    <w:p w14:paraId="6CFDC921" w14:textId="77777777" w:rsidR="00205569" w:rsidRPr="009D00C1" w:rsidRDefault="00205569" w:rsidP="002055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494949"/>
          <w:sz w:val="24"/>
          <w:szCs w:val="24"/>
        </w:rPr>
      </w:pPr>
      <w:r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>Any disputes or interpretations of this employee referral program will be handled through Human Resources.</w:t>
      </w:r>
    </w:p>
    <w:p w14:paraId="5F19DA57" w14:textId="585E0557" w:rsidR="00205569" w:rsidRPr="009D00C1" w:rsidRDefault="00205569" w:rsidP="002055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494949"/>
          <w:sz w:val="24"/>
          <w:szCs w:val="24"/>
        </w:rPr>
      </w:pPr>
      <w:r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 xml:space="preserve">All referral bonus payments will be paid within </w:t>
      </w:r>
      <w:r w:rsidR="009D00C1"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>90</w:t>
      </w:r>
      <w:r w:rsidRPr="009D00C1">
        <w:rPr>
          <w:rFonts w:ascii="Times New Roman" w:eastAsia="Times New Roman" w:hAnsi="Times New Roman" w:cs="Times New Roman"/>
          <w:color w:val="494949"/>
          <w:sz w:val="24"/>
          <w:szCs w:val="24"/>
        </w:rPr>
        <w:t xml:space="preserve"> days after the referred employee's first day of employment at SKG.</w:t>
      </w:r>
    </w:p>
    <w:p w14:paraId="648B56DB" w14:textId="666E4B68" w:rsidR="00C062C0" w:rsidRDefault="00205569" w:rsidP="00775B9F">
      <w:pPr>
        <w:spacing w:after="150" w:line="330" w:lineRule="atLeast"/>
      </w:pPr>
      <w:r w:rsidRPr="00205569">
        <w:rPr>
          <w:rFonts w:ascii="Times New Roman" w:eastAsia="Times New Roman" w:hAnsi="Times New Roman" w:cs="Times New Roman"/>
          <w:color w:val="494949"/>
          <w:sz w:val="24"/>
          <w:szCs w:val="24"/>
        </w:rPr>
        <w:t> </w:t>
      </w:r>
    </w:p>
    <w:sectPr w:rsidR="00C062C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C2246" w14:textId="77777777" w:rsidR="009D00C1" w:rsidRDefault="009D00C1" w:rsidP="009D00C1">
      <w:pPr>
        <w:spacing w:after="0" w:line="240" w:lineRule="auto"/>
      </w:pPr>
      <w:r>
        <w:separator/>
      </w:r>
    </w:p>
  </w:endnote>
  <w:endnote w:type="continuationSeparator" w:id="0">
    <w:p w14:paraId="3AD7C34B" w14:textId="77777777" w:rsidR="009D00C1" w:rsidRDefault="009D00C1" w:rsidP="009D00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8BDEF" w14:textId="77777777" w:rsidR="009D00C1" w:rsidRDefault="009D00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2CCB1" w14:textId="16E19354" w:rsidR="009D00C1" w:rsidRPr="009D00C1" w:rsidRDefault="009D00C1" w:rsidP="009D00C1">
    <w:pPr>
      <w:pStyle w:val="Footer"/>
      <w:jc w:val="right"/>
      <w:rPr>
        <w:sz w:val="18"/>
        <w:szCs w:val="18"/>
      </w:rPr>
    </w:pPr>
    <w:r w:rsidRPr="009D00C1">
      <w:rPr>
        <w:sz w:val="18"/>
        <w:szCs w:val="18"/>
      </w:rPr>
      <w:t>June 29,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9DC3E" w14:textId="77777777" w:rsidR="009D00C1" w:rsidRDefault="009D00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76E7E" w14:textId="77777777" w:rsidR="009D00C1" w:rsidRDefault="009D00C1" w:rsidP="009D00C1">
      <w:pPr>
        <w:spacing w:after="0" w:line="240" w:lineRule="auto"/>
      </w:pPr>
      <w:r>
        <w:separator/>
      </w:r>
    </w:p>
  </w:footnote>
  <w:footnote w:type="continuationSeparator" w:id="0">
    <w:p w14:paraId="4AC7044B" w14:textId="77777777" w:rsidR="009D00C1" w:rsidRDefault="009D00C1" w:rsidP="009D00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54910" w14:textId="2F23CF02" w:rsidR="009D00C1" w:rsidRDefault="009D00C1">
    <w:pPr>
      <w:pStyle w:val="Header"/>
    </w:pPr>
    <w:r>
      <w:rPr>
        <w:noProof/>
      </w:rPr>
      <w:pict w14:anchorId="4950784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33444282" o:spid="_x0000_s2050" type="#_x0000_t136" style="position:absolute;margin-left:0;margin-top:0;width:439.9pt;height:219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 1 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DD9A9" w14:textId="3485A06B" w:rsidR="009D00C1" w:rsidRDefault="009D00C1">
    <w:pPr>
      <w:pStyle w:val="Header"/>
    </w:pPr>
    <w:r>
      <w:rPr>
        <w:noProof/>
      </w:rPr>
      <w:pict w14:anchorId="4DE064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33444283" o:spid="_x0000_s2051" type="#_x0000_t136" style="position:absolute;margin-left:0;margin-top:0;width:439.9pt;height:219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 1 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61B45" w14:textId="50621258" w:rsidR="009D00C1" w:rsidRDefault="009D00C1">
    <w:pPr>
      <w:pStyle w:val="Header"/>
    </w:pPr>
    <w:r>
      <w:rPr>
        <w:noProof/>
      </w:rPr>
      <w:pict w14:anchorId="0A6E9BF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33444281" o:spid="_x0000_s2049" type="#_x0000_t136" style="position:absolute;margin-left:0;margin-top:0;width:439.9pt;height:219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 1 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A673BF"/>
    <w:multiLevelType w:val="multilevel"/>
    <w:tmpl w:val="636815E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szAyNDU3sLQ0NDRQ0lEKTi0uzszPAykwrAUAluUqLSwAAAA="/>
  </w:docVars>
  <w:rsids>
    <w:rsidRoot w:val="00205569"/>
    <w:rsid w:val="00205569"/>
    <w:rsid w:val="00775B9F"/>
    <w:rsid w:val="009D00C1"/>
    <w:rsid w:val="00C06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B51413E"/>
  <w15:chartTrackingRefBased/>
  <w15:docId w15:val="{B419056E-EFC2-4115-BC2B-41EC072A6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55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0556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D0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0C1"/>
  </w:style>
  <w:style w:type="paragraph" w:styleId="Footer">
    <w:name w:val="footer"/>
    <w:basedOn w:val="Normal"/>
    <w:link w:val="FooterChar"/>
    <w:uiPriority w:val="99"/>
    <w:unhideWhenUsed/>
    <w:rsid w:val="009D0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0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592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29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 Wood</dc:creator>
  <cp:keywords/>
  <dc:description/>
  <cp:lastModifiedBy>Lucia Wood</cp:lastModifiedBy>
  <cp:revision>2</cp:revision>
  <dcterms:created xsi:type="dcterms:W3CDTF">2020-03-04T16:39:00Z</dcterms:created>
  <dcterms:modified xsi:type="dcterms:W3CDTF">2021-06-29T19:27:00Z</dcterms:modified>
</cp:coreProperties>
</file>